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35B6" w:rsidRPr="00DA7E4F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pacing w:val="20"/>
          <w:sz w:val="8"/>
          <w:szCs w:val="8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:rsidR="007835B6" w:rsidRPr="0070799D" w:rsidRDefault="00706465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proofErr w:type="spellStart"/>
      <w:r w:rsidRPr="0070799D">
        <w:rPr>
          <w:rFonts w:ascii="Arial" w:hAnsi="Arial" w:cs="Arial"/>
          <w:b/>
          <w:smallCaps/>
          <w:spacing w:val="40"/>
          <w:sz w:val="28"/>
          <w:szCs w:val="28"/>
        </w:rPr>
        <w:t>Is</w:t>
      </w:r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>oPrime</w:t>
      </w:r>
      <w:proofErr w:type="spellEnd"/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 xml:space="preserve"> </w:t>
      </w:r>
      <w:proofErr w:type="spellStart"/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>C</w:t>
      </w:r>
      <w:r w:rsidRPr="0070799D">
        <w:rPr>
          <w:rFonts w:ascii="Arial" w:hAnsi="Arial" w:cs="Arial"/>
          <w:b/>
          <w:smallCaps/>
          <w:spacing w:val="40"/>
          <w:sz w:val="28"/>
          <w:szCs w:val="28"/>
        </w:rPr>
        <w:t>omputer</w:t>
      </w:r>
      <w:proofErr w:type="spellEnd"/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 xml:space="preserve"> U</w:t>
      </w:r>
      <w:r w:rsidRPr="0070799D">
        <w:rPr>
          <w:rFonts w:ascii="Arial" w:hAnsi="Arial" w:cs="Arial"/>
          <w:b/>
          <w:smallCaps/>
          <w:spacing w:val="40"/>
          <w:sz w:val="28"/>
          <w:szCs w:val="28"/>
        </w:rPr>
        <w:t>pgrade</w:t>
      </w:r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 xml:space="preserve"> </w:t>
      </w:r>
      <w:proofErr w:type="spellStart"/>
      <w:r w:rsidR="00AD6313" w:rsidRPr="0070799D">
        <w:rPr>
          <w:rFonts w:ascii="Arial" w:hAnsi="Arial" w:cs="Arial"/>
          <w:b/>
          <w:smallCaps/>
          <w:spacing w:val="40"/>
          <w:sz w:val="28"/>
          <w:szCs w:val="28"/>
        </w:rPr>
        <w:t>Kit</w:t>
      </w:r>
      <w:proofErr w:type="spellEnd"/>
      <w:r w:rsidR="0070799D">
        <w:rPr>
          <w:rFonts w:ascii="Arial" w:hAnsi="Arial" w:cs="Arial"/>
          <w:b/>
          <w:smallCaps/>
          <w:spacing w:val="40"/>
          <w:sz w:val="28"/>
          <w:szCs w:val="28"/>
        </w:rPr>
        <w:t xml:space="preserve"> 2022</w:t>
      </w:r>
    </w:p>
    <w:p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2901"/>
        <w:gridCol w:w="578"/>
        <w:gridCol w:w="4218"/>
      </w:tblGrid>
      <w:tr w:rsidR="00FE6829" w:rsidRPr="006F6BBE" w:rsidTr="003B0B43">
        <w:trPr>
          <w:trHeight w:val="434"/>
        </w:trPr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:rsidR="00FE6829" w:rsidRPr="006F6BBE" w:rsidRDefault="00706465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ANAMET s.r.o.</w:t>
            </w:r>
          </w:p>
        </w:tc>
      </w:tr>
      <w:tr w:rsidR="00FE6829" w:rsidRPr="006F6BBE" w:rsidTr="00420C0B">
        <w:trPr>
          <w:trHeight w:val="192"/>
        </w:trPr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FE6829" w:rsidRPr="006F6BBE" w:rsidRDefault="00706465" w:rsidP="007A1D9D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Kováků 26, </w:t>
            </w:r>
            <w:proofErr w:type="gramStart"/>
            <w:r>
              <w:rPr>
                <w:rFonts w:ascii="Arial" w:hAnsi="Arial" w:cs="Arial"/>
                <w:sz w:val="21"/>
                <w:szCs w:val="21"/>
              </w:rPr>
              <w:t>150  00</w:t>
            </w:r>
            <w:proofErr w:type="gramEnd"/>
            <w:r>
              <w:rPr>
                <w:rFonts w:ascii="Arial" w:hAnsi="Arial" w:cs="Arial"/>
                <w:sz w:val="21"/>
                <w:szCs w:val="21"/>
              </w:rPr>
              <w:t xml:space="preserve"> Praha 5</w:t>
            </w:r>
          </w:p>
        </w:tc>
      </w:tr>
      <w:tr w:rsidR="007A1D9D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vAlign w:val="center"/>
          </w:tcPr>
          <w:p w:rsidR="00FE6829" w:rsidRPr="00420C0B" w:rsidRDefault="00706465" w:rsidP="00706465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5652150</w:t>
            </w:r>
          </w:p>
        </w:tc>
        <w:tc>
          <w:tcPr>
            <w:tcW w:w="578" w:type="dxa"/>
            <w:vAlign w:val="center"/>
          </w:tcPr>
          <w:p w:rsidR="00FE6829" w:rsidRPr="00420C0B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420C0B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vAlign w:val="center"/>
          </w:tcPr>
          <w:p w:rsidR="00FE6829" w:rsidRPr="00420C0B" w:rsidRDefault="007A1D9D" w:rsidP="00EB2416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2</w:t>
            </w:r>
            <w:r w:rsidR="00706465">
              <w:rPr>
                <w:rFonts w:ascii="Arial" w:hAnsi="Arial" w:cs="Arial"/>
                <w:sz w:val="21"/>
                <w:szCs w:val="21"/>
              </w:rPr>
              <w:t>5652150</w:t>
            </w:r>
          </w:p>
        </w:tc>
      </w:tr>
      <w:tr w:rsidR="00FE6829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FE6829" w:rsidRPr="00420C0B" w:rsidRDefault="00EB2416" w:rsidP="00706465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ng. </w:t>
            </w:r>
            <w:r w:rsidR="00706465">
              <w:rPr>
                <w:rFonts w:ascii="Arial" w:hAnsi="Arial" w:cs="Arial"/>
                <w:sz w:val="21"/>
                <w:szCs w:val="21"/>
              </w:rPr>
              <w:t>Jiřím Hrdličkou</w:t>
            </w:r>
            <w:r w:rsidR="00343457"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F7FCE">
              <w:rPr>
                <w:rFonts w:ascii="Arial" w:hAnsi="Arial" w:cs="Arial"/>
                <w:sz w:val="21"/>
                <w:szCs w:val="21"/>
              </w:rPr>
              <w:t>jednatelem</w:t>
            </w:r>
          </w:p>
        </w:tc>
      </w:tr>
    </w:tbl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:rsidR="00083DC0" w:rsidRDefault="00083DC0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:rsidTr="003B0B43">
        <w:trPr>
          <w:trHeight w:val="434"/>
        </w:trPr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0B3BEE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9B449A" w:rsidP="000B3BE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proofErr w:type="gramStart"/>
            <w:r w:rsidR="000B3BEE">
              <w:rPr>
                <w:rFonts w:ascii="Arial" w:hAnsi="Arial" w:cs="Arial"/>
                <w:sz w:val="21"/>
                <w:szCs w:val="21"/>
              </w:rPr>
              <w:t>603  00</w:t>
            </w:r>
            <w:proofErr w:type="gramEnd"/>
            <w:r w:rsidR="000B3BEE">
              <w:rPr>
                <w:rFonts w:ascii="Arial" w:hAnsi="Arial" w:cs="Arial"/>
                <w:sz w:val="21"/>
                <w:szCs w:val="21"/>
              </w:rPr>
              <w:t xml:space="preserve"> Brno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:rsidR="007835B6" w:rsidRPr="006F6BBE" w:rsidRDefault="000B3BE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:rsidR="007835B6" w:rsidRPr="006F6BBE" w:rsidRDefault="000B3BE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86652079</w:t>
            </w:r>
          </w:p>
        </w:tc>
      </w:tr>
      <w:tr w:rsidR="009B449A" w:rsidRPr="006F6BBE" w:rsidTr="003B0B43">
        <w:tc>
          <w:tcPr>
            <w:tcW w:w="1384" w:type="dxa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420C0B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420C0B">
              <w:rPr>
                <w:rFonts w:ascii="Arial" w:hAnsi="Arial" w:cs="Arial"/>
                <w:sz w:val="21"/>
                <w:szCs w:val="21"/>
              </w:rPr>
              <w:t xml:space="preserve">prof. </w:t>
            </w:r>
            <w:r>
              <w:rPr>
                <w:rFonts w:ascii="Arial" w:hAnsi="Arial" w:cs="Arial"/>
                <w:sz w:val="21"/>
                <w:szCs w:val="21"/>
              </w:rPr>
              <w:t>RNDr. Ing. Michalem V. Markem, DrSc., dr. h. c., ředitelem</w:t>
            </w:r>
          </w:p>
        </w:tc>
      </w:tr>
    </w:tbl>
    <w:p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:rsidR="0005326E" w:rsidRPr="006F6BBE" w:rsidRDefault="0005326E" w:rsidP="00E837B7">
      <w:pPr>
        <w:rPr>
          <w:rFonts w:cs="Arial"/>
          <w:sz w:val="21"/>
          <w:szCs w:val="21"/>
        </w:rPr>
      </w:pPr>
    </w:p>
    <w:p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420C0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:rsidR="008E31F1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se zavazuje, že kupujícímu odevzd</w:t>
      </w:r>
      <w:r w:rsidR="00625CAB">
        <w:rPr>
          <w:rFonts w:cs="Arial"/>
          <w:sz w:val="21"/>
          <w:szCs w:val="21"/>
        </w:rPr>
        <w:t>á</w:t>
      </w:r>
      <w:r w:rsidR="00706465">
        <w:rPr>
          <w:rFonts w:cs="Arial"/>
          <w:sz w:val="21"/>
          <w:szCs w:val="21"/>
        </w:rPr>
        <w:t xml:space="preserve"> a nainstaluje</w:t>
      </w:r>
      <w:r w:rsidR="00625CAB">
        <w:rPr>
          <w:rFonts w:cs="Arial"/>
          <w:sz w:val="21"/>
          <w:szCs w:val="21"/>
        </w:rPr>
        <w:t xml:space="preserve"> věc, která je předmětem koupě</w:t>
      </w:r>
      <w:r w:rsidRPr="006F6BBE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</w:r>
      <w:r w:rsidRPr="00415B70">
        <w:rPr>
          <w:rFonts w:cs="Arial"/>
          <w:sz w:val="21"/>
          <w:szCs w:val="21"/>
        </w:rPr>
        <w:t>a zaplatí prodávajícímu kupní cenu.</w:t>
      </w:r>
    </w:p>
    <w:p w:rsidR="00DA7E4F" w:rsidRDefault="00625CAB" w:rsidP="00241F2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343457">
        <w:rPr>
          <w:rFonts w:cs="Arial"/>
          <w:sz w:val="21"/>
          <w:szCs w:val="21"/>
        </w:rPr>
        <w:t>Prodávající se rovněž zavazuje odevzdat kupujícímu dok</w:t>
      </w:r>
      <w:r w:rsidR="00343457" w:rsidRPr="00343457">
        <w:rPr>
          <w:rFonts w:cs="Arial"/>
          <w:sz w:val="21"/>
          <w:szCs w:val="21"/>
        </w:rPr>
        <w:t>lady, které se k věci vztahují.</w:t>
      </w:r>
    </w:p>
    <w:p w:rsidR="00AD6313" w:rsidRDefault="00AD6313" w:rsidP="00241F2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ávající prohlašuje, že je jediným oprávněným dodavatelem předmětu koupě pro území České republiky.</w:t>
      </w:r>
    </w:p>
    <w:p w:rsidR="0070799D" w:rsidRPr="0070799D" w:rsidRDefault="0070799D" w:rsidP="0070799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484F">
        <w:rPr>
          <w:rFonts w:cs="Arial"/>
          <w:sz w:val="21"/>
          <w:szCs w:val="21"/>
        </w:rPr>
        <w:t>Předmět koupě je</w:t>
      </w:r>
      <w:r>
        <w:rPr>
          <w:rFonts w:cs="Arial"/>
          <w:sz w:val="21"/>
          <w:szCs w:val="21"/>
        </w:rPr>
        <w:t xml:space="preserve"> </w:t>
      </w:r>
      <w:r w:rsidRPr="004C484F">
        <w:rPr>
          <w:rFonts w:cs="Arial"/>
          <w:sz w:val="21"/>
          <w:szCs w:val="21"/>
        </w:rPr>
        <w:t xml:space="preserve">financován z Evropského fondu pro regionální rozvoj, OP výzkum vývoj a vzdělávání, a to z projektu </w:t>
      </w:r>
      <w:proofErr w:type="spellStart"/>
      <w:r>
        <w:rPr>
          <w:rFonts w:cs="Arial"/>
          <w:sz w:val="21"/>
          <w:szCs w:val="21"/>
        </w:rPr>
        <w:t>CzeCOS</w:t>
      </w:r>
      <w:proofErr w:type="spellEnd"/>
      <w:r>
        <w:rPr>
          <w:rFonts w:cs="Arial"/>
          <w:sz w:val="21"/>
          <w:szCs w:val="21"/>
        </w:rPr>
        <w:t xml:space="preserve"> </w:t>
      </w:r>
      <w:proofErr w:type="spellStart"/>
      <w:r>
        <w:rPr>
          <w:rFonts w:cs="Arial"/>
          <w:sz w:val="21"/>
          <w:szCs w:val="21"/>
        </w:rPr>
        <w:t>UPgrade</w:t>
      </w:r>
      <w:proofErr w:type="spellEnd"/>
      <w:r w:rsidRPr="004C484F">
        <w:rPr>
          <w:rFonts w:cs="Arial"/>
          <w:sz w:val="21"/>
          <w:szCs w:val="21"/>
        </w:rPr>
        <w:t xml:space="preserve">, registrační číslo projektu: </w:t>
      </w:r>
      <w:r w:rsidRPr="009A3351">
        <w:rPr>
          <w:rFonts w:cs="Arial"/>
          <w:sz w:val="21"/>
          <w:szCs w:val="21"/>
        </w:rPr>
        <w:t>CZ.02.1.01/0.0/0.0/18_046/0016081</w:t>
      </w:r>
      <w:r>
        <w:rPr>
          <w:rFonts w:cs="Arial"/>
          <w:sz w:val="21"/>
          <w:szCs w:val="21"/>
        </w:rPr>
        <w:t>.</w:t>
      </w:r>
    </w:p>
    <w:p w:rsidR="00045A34" w:rsidRPr="006F6BBE" w:rsidRDefault="00045A34" w:rsidP="00DE5A99">
      <w:pPr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Předmět koupě</w:t>
      </w:r>
    </w:p>
    <w:p w:rsidR="00387381" w:rsidRPr="0070799D" w:rsidRDefault="00241F24" w:rsidP="0070799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sz w:val="21"/>
          <w:szCs w:val="21"/>
        </w:rPr>
        <w:t>Předmětem koupě je</w:t>
      </w:r>
      <w:r w:rsidR="00676188">
        <w:rPr>
          <w:sz w:val="21"/>
          <w:szCs w:val="21"/>
        </w:rPr>
        <w:t xml:space="preserve"> </w:t>
      </w:r>
      <w:proofErr w:type="spellStart"/>
      <w:r w:rsidR="00706465" w:rsidRPr="0070799D">
        <w:rPr>
          <w:sz w:val="21"/>
          <w:szCs w:val="21"/>
        </w:rPr>
        <w:t>IsoPrime</w:t>
      </w:r>
      <w:proofErr w:type="spellEnd"/>
      <w:r w:rsidR="00706465" w:rsidRPr="0070799D">
        <w:rPr>
          <w:sz w:val="21"/>
          <w:szCs w:val="21"/>
        </w:rPr>
        <w:t xml:space="preserve"> Instrument PC Upgrade </w:t>
      </w:r>
      <w:proofErr w:type="spellStart"/>
      <w:r w:rsidR="00706465" w:rsidRPr="0070799D">
        <w:rPr>
          <w:sz w:val="21"/>
          <w:szCs w:val="21"/>
        </w:rPr>
        <w:t>with</w:t>
      </w:r>
      <w:proofErr w:type="spellEnd"/>
      <w:r w:rsidR="00706465" w:rsidRPr="0070799D">
        <w:rPr>
          <w:sz w:val="21"/>
          <w:szCs w:val="21"/>
        </w:rPr>
        <w:t xml:space="preserve"> </w:t>
      </w:r>
      <w:proofErr w:type="spellStart"/>
      <w:r w:rsidR="00706465" w:rsidRPr="0070799D">
        <w:rPr>
          <w:sz w:val="21"/>
          <w:szCs w:val="21"/>
        </w:rPr>
        <w:t>latest</w:t>
      </w:r>
      <w:proofErr w:type="spellEnd"/>
      <w:r w:rsidR="00706465" w:rsidRPr="0070799D">
        <w:rPr>
          <w:sz w:val="21"/>
          <w:szCs w:val="21"/>
        </w:rPr>
        <w:t xml:space="preserve"> </w:t>
      </w:r>
      <w:proofErr w:type="spellStart"/>
      <w:r w:rsidR="00706465" w:rsidRPr="0070799D">
        <w:rPr>
          <w:sz w:val="21"/>
          <w:szCs w:val="21"/>
        </w:rPr>
        <w:t>IonVantage</w:t>
      </w:r>
      <w:proofErr w:type="spellEnd"/>
      <w:r w:rsidR="00706465" w:rsidRPr="0070799D">
        <w:rPr>
          <w:sz w:val="21"/>
          <w:szCs w:val="21"/>
        </w:rPr>
        <w:t xml:space="preserve"> software and </w:t>
      </w:r>
      <w:proofErr w:type="spellStart"/>
      <w:r w:rsidR="00706465" w:rsidRPr="0070799D">
        <w:rPr>
          <w:sz w:val="21"/>
          <w:szCs w:val="21"/>
        </w:rPr>
        <w:t>loop</w:t>
      </w:r>
      <w:proofErr w:type="spellEnd"/>
      <w:r w:rsidR="00706465" w:rsidRPr="0070799D">
        <w:rPr>
          <w:sz w:val="21"/>
          <w:szCs w:val="21"/>
        </w:rPr>
        <w:t xml:space="preserve"> </w:t>
      </w:r>
      <w:proofErr w:type="spellStart"/>
      <w:r w:rsidR="00706465" w:rsidRPr="0070799D">
        <w:rPr>
          <w:sz w:val="21"/>
          <w:szCs w:val="21"/>
        </w:rPr>
        <w:t>card</w:t>
      </w:r>
      <w:proofErr w:type="spellEnd"/>
      <w:r w:rsidR="00706465" w:rsidRPr="0070799D">
        <w:rPr>
          <w:sz w:val="21"/>
          <w:szCs w:val="21"/>
        </w:rPr>
        <w:t xml:space="preserve"> </w:t>
      </w:r>
      <w:proofErr w:type="spellStart"/>
      <w:r w:rsidR="00706465" w:rsidRPr="0070799D">
        <w:rPr>
          <w:sz w:val="21"/>
          <w:szCs w:val="21"/>
        </w:rPr>
        <w:t>installed</w:t>
      </w:r>
      <w:proofErr w:type="spellEnd"/>
      <w:r w:rsidR="00706465" w:rsidRPr="0070799D">
        <w:rPr>
          <w:sz w:val="21"/>
          <w:szCs w:val="21"/>
        </w:rPr>
        <w:t xml:space="preserve"> on Windows10 (64bit) OS.</w:t>
      </w:r>
    </w:p>
    <w:p w:rsidR="00AD6313" w:rsidRPr="00AD6313" w:rsidRDefault="00706465" w:rsidP="00AD631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edmět koupě bude</w:t>
      </w:r>
      <w:r w:rsidR="00AD6313">
        <w:rPr>
          <w:rFonts w:cs="Arial"/>
          <w:sz w:val="21"/>
          <w:szCs w:val="21"/>
        </w:rPr>
        <w:t xml:space="preserve"> dodán plně otestovaný a optimalizovaný</w:t>
      </w:r>
      <w:r>
        <w:rPr>
          <w:rFonts w:cs="Arial"/>
          <w:sz w:val="21"/>
          <w:szCs w:val="21"/>
        </w:rPr>
        <w:t xml:space="preserve"> </w:t>
      </w:r>
      <w:r w:rsidR="00AD6313">
        <w:rPr>
          <w:rFonts w:cs="Arial"/>
          <w:sz w:val="21"/>
          <w:szCs w:val="21"/>
        </w:rPr>
        <w:t>pro použití</w:t>
      </w:r>
      <w:r>
        <w:rPr>
          <w:rFonts w:cs="Arial"/>
          <w:sz w:val="21"/>
          <w:szCs w:val="21"/>
        </w:rPr>
        <w:t xml:space="preserve"> s </w:t>
      </w:r>
      <w:proofErr w:type="spellStart"/>
      <w:r>
        <w:rPr>
          <w:rFonts w:cs="Arial"/>
          <w:sz w:val="21"/>
          <w:szCs w:val="21"/>
        </w:rPr>
        <w:t>IsoPrime</w:t>
      </w:r>
      <w:proofErr w:type="spellEnd"/>
      <w:r>
        <w:rPr>
          <w:rFonts w:cs="Arial"/>
          <w:sz w:val="21"/>
          <w:szCs w:val="21"/>
        </w:rPr>
        <w:t xml:space="preserve"> 100 IRMS, který kupující již vlastní, a který mu byl dodán prodávajícím v minulosti.</w:t>
      </w:r>
    </w:p>
    <w:p w:rsidR="00AD6313" w:rsidRPr="00AD6313" w:rsidRDefault="00706465" w:rsidP="00AD631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Prodávající se zavazuje poskytovat </w:t>
      </w:r>
      <w:proofErr w:type="spellStart"/>
      <w:r>
        <w:rPr>
          <w:rFonts w:cs="Arial"/>
          <w:sz w:val="21"/>
          <w:szCs w:val="21"/>
        </w:rPr>
        <w:t>maintenance</w:t>
      </w:r>
      <w:proofErr w:type="spellEnd"/>
      <w:r>
        <w:rPr>
          <w:rFonts w:cs="Arial"/>
          <w:sz w:val="21"/>
          <w:szCs w:val="21"/>
        </w:rPr>
        <w:t xml:space="preserve"> k předmětu koupě po dobu 12 měsíců.</w:t>
      </w:r>
    </w:p>
    <w:p w:rsidR="00DE5A99" w:rsidRPr="00F26D33" w:rsidRDefault="00DE5A99" w:rsidP="003D620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</w:t>
      </w:r>
      <w:r w:rsidRPr="00F26D33">
        <w:rPr>
          <w:rFonts w:cs="Arial"/>
          <w:sz w:val="21"/>
          <w:szCs w:val="21"/>
        </w:rPr>
        <w:t xml:space="preserve">koupě bude </w:t>
      </w:r>
      <w:r w:rsidR="002F5DC3" w:rsidRPr="00F26D33">
        <w:rPr>
          <w:rFonts w:cs="Arial"/>
          <w:sz w:val="21"/>
          <w:szCs w:val="21"/>
        </w:rPr>
        <w:t>odevzdán v souladu s následujícími po</w:t>
      </w:r>
      <w:r w:rsidR="005579B0" w:rsidRPr="00F26D33">
        <w:rPr>
          <w:rFonts w:cs="Arial"/>
          <w:sz w:val="21"/>
          <w:szCs w:val="21"/>
        </w:rPr>
        <w:t>d</w:t>
      </w:r>
      <w:r w:rsidR="002F5DC3" w:rsidRPr="00F26D33">
        <w:rPr>
          <w:rFonts w:cs="Arial"/>
          <w:sz w:val="21"/>
          <w:szCs w:val="21"/>
        </w:rPr>
        <w:t xml:space="preserve">klady </w:t>
      </w:r>
      <w:r w:rsidRPr="00F26D33">
        <w:rPr>
          <w:rFonts w:cs="Arial"/>
          <w:sz w:val="21"/>
          <w:szCs w:val="21"/>
        </w:rPr>
        <w:t>(řazena dle závaznosti):</w:t>
      </w:r>
    </w:p>
    <w:p w:rsidR="00DE5A99" w:rsidRPr="00F26D33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26D33">
        <w:rPr>
          <w:rFonts w:cs="Arial"/>
          <w:sz w:val="21"/>
          <w:szCs w:val="21"/>
        </w:rPr>
        <w:t>Touto smlouvou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26D33">
        <w:rPr>
          <w:rFonts w:cs="Arial"/>
          <w:sz w:val="21"/>
          <w:szCs w:val="21"/>
        </w:rPr>
        <w:t>Písemnými</w:t>
      </w:r>
      <w:r w:rsidRPr="006F6BBE">
        <w:rPr>
          <w:rFonts w:cs="Arial"/>
          <w:sz w:val="21"/>
          <w:szCs w:val="21"/>
        </w:rPr>
        <w:t xml:space="preserve"> pokyny kupujícího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:rsidR="002F5DC3" w:rsidRPr="00F26D33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F26D33">
        <w:rPr>
          <w:rFonts w:cs="Arial"/>
          <w:sz w:val="21"/>
          <w:szCs w:val="21"/>
        </w:rPr>
        <w:t>prohlášení o shodě použitých materiálů a výrobků.</w:t>
      </w:r>
    </w:p>
    <w:p w:rsidR="002F5DC3" w:rsidRPr="00F26D33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26D33">
        <w:rPr>
          <w:rFonts w:cs="Arial"/>
          <w:sz w:val="21"/>
          <w:szCs w:val="21"/>
        </w:rPr>
        <w:t>Podrobné návody nebo příručky či manuály k použití předmětu koupě.</w:t>
      </w:r>
    </w:p>
    <w:p w:rsidR="002F5DC3" w:rsidRPr="00F26D33" w:rsidRDefault="002F5DC3" w:rsidP="00F26D3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26D33">
        <w:rPr>
          <w:rFonts w:cs="Arial"/>
          <w:sz w:val="21"/>
          <w:szCs w:val="21"/>
        </w:rPr>
        <w:t>Podrobné návody nebo příručky či manuály k údržbě předmětu koupě.</w:t>
      </w:r>
    </w:p>
    <w:p w:rsidR="0090102A" w:rsidRDefault="002F5DC3" w:rsidP="00241F24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F26D33">
        <w:rPr>
          <w:rFonts w:cs="Arial"/>
          <w:sz w:val="21"/>
          <w:szCs w:val="21"/>
        </w:rPr>
        <w:t>Doklady budou vyhotoveny v českém nebo anglickém</w:t>
      </w:r>
      <w:r w:rsidR="00792B2A" w:rsidRPr="00F26D33">
        <w:rPr>
          <w:rFonts w:cs="Arial"/>
          <w:sz w:val="21"/>
          <w:szCs w:val="21"/>
        </w:rPr>
        <w:t xml:space="preserve"> jazyce</w:t>
      </w:r>
      <w:r w:rsidRPr="006F6BBE">
        <w:rPr>
          <w:rFonts w:cs="Arial"/>
          <w:sz w:val="21"/>
          <w:szCs w:val="21"/>
        </w:rPr>
        <w:t>.</w:t>
      </w:r>
    </w:p>
    <w:p w:rsidR="00045A34" w:rsidRPr="006F6BBE" w:rsidRDefault="00045A34" w:rsidP="00DE5A99">
      <w:pPr>
        <w:rPr>
          <w:rFonts w:cs="Arial"/>
          <w:sz w:val="21"/>
          <w:szCs w:val="21"/>
        </w:rPr>
      </w:pPr>
    </w:p>
    <w:p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Pr="006F6BBE">
        <w:rPr>
          <w:rFonts w:cs="Arial"/>
          <w:sz w:val="21"/>
          <w:szCs w:val="21"/>
        </w:rPr>
        <w:t xml:space="preserve"> nejpozději </w:t>
      </w:r>
      <w:r w:rsidRPr="00483409">
        <w:rPr>
          <w:rFonts w:cs="Arial"/>
          <w:b/>
          <w:sz w:val="21"/>
          <w:szCs w:val="21"/>
        </w:rPr>
        <w:t>do</w:t>
      </w:r>
      <w:r w:rsidRPr="006F6BBE">
        <w:rPr>
          <w:rFonts w:cs="Arial"/>
          <w:sz w:val="21"/>
          <w:szCs w:val="21"/>
        </w:rPr>
        <w:t xml:space="preserve"> </w:t>
      </w:r>
      <w:r w:rsidR="0070799D">
        <w:rPr>
          <w:rFonts w:cs="Arial"/>
          <w:b/>
          <w:sz w:val="21"/>
          <w:szCs w:val="21"/>
        </w:rPr>
        <w:t>8</w:t>
      </w:r>
      <w:r w:rsidR="00676188">
        <w:rPr>
          <w:rFonts w:cs="Arial"/>
          <w:b/>
          <w:sz w:val="21"/>
          <w:szCs w:val="21"/>
        </w:rPr>
        <w:t xml:space="preserve"> týdnů od podpisu smlouvy</w:t>
      </w:r>
      <w:r w:rsidRPr="006F6BBE">
        <w:rPr>
          <w:rFonts w:cs="Arial"/>
          <w:sz w:val="21"/>
          <w:szCs w:val="21"/>
        </w:rPr>
        <w:t xml:space="preserve">. 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D05606">
        <w:rPr>
          <w:rFonts w:cs="Arial"/>
          <w:sz w:val="21"/>
          <w:szCs w:val="21"/>
        </w:rPr>
        <w:t>.</w:t>
      </w:r>
    </w:p>
    <w:p w:rsidR="00DE5A99" w:rsidRPr="005748F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 xml:space="preserve">odevzdán </w:t>
      </w:r>
      <w:r w:rsidRPr="006F6BBE">
        <w:rPr>
          <w:rFonts w:cs="Arial"/>
          <w:sz w:val="21"/>
          <w:szCs w:val="21"/>
        </w:rPr>
        <w:t xml:space="preserve">na </w:t>
      </w:r>
      <w:r w:rsidRPr="005748FE">
        <w:rPr>
          <w:rFonts w:cs="Arial"/>
          <w:sz w:val="21"/>
          <w:szCs w:val="21"/>
        </w:rPr>
        <w:t xml:space="preserve">pracoviště kupujícího, na adresu </w:t>
      </w:r>
      <w:r w:rsidR="00773B3E">
        <w:rPr>
          <w:rFonts w:cs="Arial"/>
          <w:b/>
          <w:sz w:val="21"/>
          <w:szCs w:val="21"/>
        </w:rPr>
        <w:t xml:space="preserve">Bělidla 986/4a, </w:t>
      </w:r>
      <w:proofErr w:type="gramStart"/>
      <w:r w:rsidR="00773B3E">
        <w:rPr>
          <w:rFonts w:cs="Arial"/>
          <w:b/>
          <w:sz w:val="21"/>
          <w:szCs w:val="21"/>
        </w:rPr>
        <w:t>603  00</w:t>
      </w:r>
      <w:proofErr w:type="gramEnd"/>
      <w:r w:rsidR="00773B3E">
        <w:rPr>
          <w:rFonts w:cs="Arial"/>
          <w:b/>
          <w:sz w:val="21"/>
          <w:szCs w:val="21"/>
        </w:rPr>
        <w:t xml:space="preserve"> Brno</w:t>
      </w:r>
      <w:r w:rsidR="00343457">
        <w:rPr>
          <w:rFonts w:cs="Arial"/>
          <w:b/>
          <w:sz w:val="21"/>
          <w:szCs w:val="21"/>
        </w:rPr>
        <w:t>,</w:t>
      </w:r>
      <w:r w:rsidRPr="005748FE">
        <w:rPr>
          <w:rFonts w:cs="Arial"/>
          <w:sz w:val="21"/>
          <w:szCs w:val="21"/>
        </w:rPr>
        <w:t xml:space="preserve"> nedohodnou-li se smluvní strany jinak. </w:t>
      </w:r>
    </w:p>
    <w:p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5748FE">
        <w:rPr>
          <w:rFonts w:cs="Arial"/>
          <w:sz w:val="21"/>
          <w:szCs w:val="21"/>
        </w:rPr>
        <w:t>N</w:t>
      </w:r>
      <w:r w:rsidR="00ED5992" w:rsidRPr="005748FE">
        <w:rPr>
          <w:rFonts w:cs="Arial"/>
          <w:sz w:val="21"/>
          <w:szCs w:val="21"/>
        </w:rPr>
        <w:t>ejpozději do 5 pracovních dnů ode dne odevzdání předmětu koupě</w:t>
      </w:r>
      <w:r w:rsidR="0010510A" w:rsidRPr="005748FE">
        <w:rPr>
          <w:rFonts w:cs="Arial"/>
          <w:sz w:val="21"/>
          <w:szCs w:val="21"/>
        </w:rPr>
        <w:t xml:space="preserve"> </w:t>
      </w:r>
      <w:r w:rsidRPr="005748FE">
        <w:rPr>
          <w:rFonts w:cs="Arial"/>
          <w:sz w:val="21"/>
          <w:szCs w:val="21"/>
        </w:rPr>
        <w:t xml:space="preserve">jej kupující prohlédne </w:t>
      </w:r>
      <w:r w:rsidR="0010510A" w:rsidRPr="005748FE">
        <w:rPr>
          <w:rFonts w:cs="Arial"/>
          <w:sz w:val="21"/>
          <w:szCs w:val="21"/>
        </w:rPr>
        <w:t>a přesvědčí se o jeho</w:t>
      </w:r>
      <w:r w:rsidR="00ED5992" w:rsidRPr="005748FE">
        <w:rPr>
          <w:rFonts w:cs="Arial"/>
          <w:sz w:val="21"/>
          <w:szCs w:val="21"/>
        </w:rPr>
        <w:t xml:space="preserve"> </w:t>
      </w:r>
      <w:r w:rsidR="00E17104" w:rsidRPr="005748FE">
        <w:rPr>
          <w:rFonts w:cs="Arial"/>
          <w:sz w:val="21"/>
          <w:szCs w:val="21"/>
        </w:rPr>
        <w:t xml:space="preserve">zjevných </w:t>
      </w:r>
      <w:r w:rsidR="00ED5992" w:rsidRPr="005748FE">
        <w:rPr>
          <w:rFonts w:cs="Arial"/>
          <w:sz w:val="21"/>
          <w:szCs w:val="21"/>
        </w:rPr>
        <w:t>vlastnostech a množství. Kupující v téže lhůtě</w:t>
      </w:r>
      <w:r w:rsidR="00E17104" w:rsidRPr="005748FE">
        <w:rPr>
          <w:rFonts w:cs="Arial"/>
          <w:sz w:val="21"/>
          <w:szCs w:val="21"/>
        </w:rPr>
        <w:t xml:space="preserve"> buď</w:t>
      </w:r>
      <w:r w:rsidR="00ED5992" w:rsidRPr="005748FE">
        <w:rPr>
          <w:rFonts w:cs="Arial"/>
          <w:sz w:val="21"/>
          <w:szCs w:val="21"/>
        </w:rPr>
        <w:t xml:space="preserve"> potvrdí převzetí</w:t>
      </w:r>
      <w:r w:rsidR="00ED5992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:rsidR="00F9199E" w:rsidRPr="000B3BEE" w:rsidRDefault="00B5522F" w:rsidP="000B3BE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</w:t>
      </w:r>
      <w:r w:rsidR="000B3BEE">
        <w:rPr>
          <w:rFonts w:cs="Arial"/>
          <w:sz w:val="21"/>
          <w:szCs w:val="21"/>
        </w:rPr>
        <w:t>).</w:t>
      </w:r>
    </w:p>
    <w:p w:rsidR="00A52EE8" w:rsidRPr="006F6BBE" w:rsidRDefault="00A52EE8" w:rsidP="00241F24">
      <w:pPr>
        <w:ind w:left="0" w:firstLine="0"/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:rsidR="00DE5A99" w:rsidRDefault="00DE5A99" w:rsidP="005748F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A7765B">
        <w:rPr>
          <w:rFonts w:cs="Arial"/>
          <w:sz w:val="21"/>
          <w:szCs w:val="21"/>
        </w:rPr>
        <w:t>na cena za plnění této smlouvy:</w:t>
      </w:r>
      <w:r w:rsidR="00AD6313">
        <w:rPr>
          <w:rFonts w:cs="Arial"/>
          <w:sz w:val="21"/>
          <w:szCs w:val="21"/>
        </w:rPr>
        <w:t xml:space="preserve"> </w:t>
      </w:r>
      <w:r w:rsidR="0070799D">
        <w:rPr>
          <w:rFonts w:cs="Arial"/>
          <w:b/>
          <w:sz w:val="21"/>
          <w:szCs w:val="21"/>
        </w:rPr>
        <w:t>108.000</w:t>
      </w:r>
      <w:r w:rsidR="00AD6313" w:rsidRPr="00AD6313">
        <w:rPr>
          <w:rFonts w:cs="Arial"/>
          <w:b/>
          <w:sz w:val="21"/>
          <w:szCs w:val="21"/>
        </w:rPr>
        <w:t xml:space="preserve"> Kč bez DPH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:rsidR="00DE5A99" w:rsidRPr="006F6BBE" w:rsidRDefault="0048340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:rsidR="0090102A" w:rsidRPr="006F6BBE" w:rsidRDefault="0090102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:rsidR="00FC1552" w:rsidRPr="00A70732" w:rsidRDefault="00FC1552" w:rsidP="00A7073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Cena za dodání předmětu koupě bude </w:t>
      </w:r>
      <w:r w:rsidR="00A70732">
        <w:rPr>
          <w:rFonts w:cs="Arial"/>
          <w:sz w:val="21"/>
          <w:szCs w:val="21"/>
        </w:rPr>
        <w:t>placena na základě jedné</w:t>
      </w:r>
      <w:r>
        <w:rPr>
          <w:rFonts w:cs="Arial"/>
          <w:sz w:val="21"/>
          <w:szCs w:val="21"/>
        </w:rPr>
        <w:t xml:space="preserve"> faktur</w:t>
      </w:r>
      <w:r w:rsidR="00A70732">
        <w:rPr>
          <w:rFonts w:cs="Arial"/>
          <w:sz w:val="21"/>
          <w:szCs w:val="21"/>
        </w:rPr>
        <w:t xml:space="preserve">y. </w:t>
      </w:r>
      <w:r w:rsidRPr="00A70732">
        <w:rPr>
          <w:rFonts w:cs="Arial"/>
          <w:sz w:val="21"/>
          <w:szCs w:val="21"/>
        </w:rPr>
        <w:t xml:space="preserve">Přílohou faktury bude kopie potvrzení převzetí předmětu koupě. </w:t>
      </w:r>
    </w:p>
    <w:p w:rsidR="0070799D" w:rsidRDefault="0070799D" w:rsidP="0070799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aktura bude</w:t>
      </w:r>
      <w:r w:rsidRPr="00EA381B">
        <w:rPr>
          <w:rFonts w:cs="Arial"/>
          <w:sz w:val="21"/>
          <w:szCs w:val="21"/>
        </w:rPr>
        <w:t xml:space="preserve"> mít náležitosti daňového dokladu</w:t>
      </w:r>
      <w:r>
        <w:rPr>
          <w:rFonts w:cs="Arial"/>
          <w:sz w:val="21"/>
          <w:szCs w:val="21"/>
        </w:rPr>
        <w:t xml:space="preserve"> a bude obsahovat název a registrační číslo projektu v podobě: </w:t>
      </w:r>
      <w:proofErr w:type="spellStart"/>
      <w:r w:rsidRPr="009A3351">
        <w:rPr>
          <w:rFonts w:cs="Arial"/>
          <w:sz w:val="21"/>
          <w:szCs w:val="21"/>
        </w:rPr>
        <w:t>CzeCOS</w:t>
      </w:r>
      <w:proofErr w:type="spellEnd"/>
      <w:r w:rsidRPr="009A3351">
        <w:rPr>
          <w:rFonts w:cs="Arial"/>
          <w:sz w:val="21"/>
          <w:szCs w:val="21"/>
        </w:rPr>
        <w:t xml:space="preserve"> </w:t>
      </w:r>
      <w:proofErr w:type="spellStart"/>
      <w:r w:rsidRPr="009A3351">
        <w:rPr>
          <w:rFonts w:cs="Arial"/>
          <w:sz w:val="21"/>
          <w:szCs w:val="21"/>
        </w:rPr>
        <w:t>UPgrade</w:t>
      </w:r>
      <w:proofErr w:type="spellEnd"/>
      <w:r w:rsidRPr="009A3351">
        <w:rPr>
          <w:rFonts w:cs="Arial"/>
          <w:sz w:val="21"/>
          <w:szCs w:val="21"/>
        </w:rPr>
        <w:t>, registrační číslo projektu: CZ.02.1.01/0.0/0.0/18_046/0016081</w:t>
      </w:r>
      <w:r>
        <w:rPr>
          <w:rFonts w:cs="Arial"/>
          <w:sz w:val="21"/>
          <w:szCs w:val="21"/>
        </w:rPr>
        <w:t>.</w:t>
      </w:r>
    </w:p>
    <w:p w:rsidR="00C465DA" w:rsidRDefault="00C465DA" w:rsidP="00C465D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 xml:space="preserve">DPH dle § </w:t>
      </w:r>
      <w:proofErr w:type="gramStart"/>
      <w:r>
        <w:rPr>
          <w:rFonts w:cs="Arial"/>
          <w:sz w:val="21"/>
          <w:szCs w:val="21"/>
        </w:rPr>
        <w:t>160a</w:t>
      </w:r>
      <w:proofErr w:type="gramEnd"/>
      <w:r>
        <w:rPr>
          <w:rFonts w:cs="Arial"/>
          <w:sz w:val="21"/>
          <w:szCs w:val="21"/>
        </w:rPr>
        <w:t xml:space="preserve">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kupujícího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Prodávající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 xml:space="preserve">o tom, že bylo proti němu zahájeno řízení podle § </w:t>
      </w:r>
      <w:proofErr w:type="gramStart"/>
      <w:r w:rsidRPr="006659ED">
        <w:rPr>
          <w:rFonts w:cs="Arial"/>
          <w:sz w:val="21"/>
          <w:szCs w:val="21"/>
        </w:rPr>
        <w:t>106a</w:t>
      </w:r>
      <w:proofErr w:type="gramEnd"/>
      <w:r w:rsidRPr="006659ED">
        <w:rPr>
          <w:rFonts w:cs="Arial"/>
          <w:sz w:val="21"/>
          <w:szCs w:val="21"/>
        </w:rPr>
        <w:t xml:space="preserve"> zákona o DPH.</w:t>
      </w:r>
    </w:p>
    <w:p w:rsidR="00C465DA" w:rsidRDefault="00C465DA" w:rsidP="00C465D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Kupující uhradí DPH na účet příslušného správce daně v následujících případech: </w:t>
      </w:r>
    </w:p>
    <w:p w:rsidR="00C465DA" w:rsidRDefault="00C465DA" w:rsidP="00C465D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prodávajícím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:rsidR="00C465DA" w:rsidRDefault="00C465DA" w:rsidP="00C465D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prodávající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:rsidR="00C465DA" w:rsidRPr="00C465DA" w:rsidRDefault="00C465DA" w:rsidP="00C465D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465DA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:rsidR="006D62AC" w:rsidRPr="006F6BBE" w:rsidRDefault="006D62AC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sídla kupujícího nejpozději do 5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:rsidR="0057367C" w:rsidRPr="006F6BBE" w:rsidRDefault="006D62A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:rsidR="00F9199E" w:rsidRPr="006F6BBE" w:rsidRDefault="00F9199E" w:rsidP="00B97B9D">
      <w:pPr>
        <w:rPr>
          <w:rFonts w:cs="Arial"/>
          <w:sz w:val="21"/>
          <w:szCs w:val="21"/>
        </w:rPr>
      </w:pPr>
    </w:p>
    <w:p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:rsidR="00016A93" w:rsidRPr="001935F1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</w:t>
      </w:r>
      <w:r w:rsidRPr="00734F9B">
        <w:rPr>
          <w:rFonts w:cs="Arial"/>
          <w:sz w:val="21"/>
          <w:szCs w:val="21"/>
        </w:rPr>
        <w:t xml:space="preserve">dobu </w:t>
      </w:r>
      <w:r w:rsidR="00387381">
        <w:rPr>
          <w:rFonts w:cs="Arial"/>
          <w:b/>
          <w:sz w:val="21"/>
          <w:szCs w:val="21"/>
        </w:rPr>
        <w:t>24</w:t>
      </w:r>
      <w:r w:rsidRPr="00734F9B">
        <w:rPr>
          <w:rFonts w:cs="Arial"/>
          <w:b/>
          <w:sz w:val="21"/>
          <w:szCs w:val="21"/>
        </w:rPr>
        <w:t xml:space="preserve"> měsíců</w:t>
      </w:r>
      <w:r w:rsidR="00387381">
        <w:rPr>
          <w:rFonts w:cs="Arial"/>
          <w:sz w:val="21"/>
          <w:szCs w:val="21"/>
        </w:rPr>
        <w:t>.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:rsidR="00AF7BFD" w:rsidRPr="006F6BBE" w:rsidRDefault="00AF7BFD" w:rsidP="00AF7B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vyvíjet činnost směřující k odstranění vady; řádně v takové činnosti pokrač</w:t>
      </w:r>
      <w:r w:rsidR="007D768E" w:rsidRPr="006F6BBE">
        <w:rPr>
          <w:rFonts w:cs="Arial"/>
          <w:sz w:val="21"/>
          <w:szCs w:val="21"/>
        </w:rPr>
        <w:t>uje</w:t>
      </w:r>
      <w:r w:rsidRPr="006F6BBE">
        <w:rPr>
          <w:rFonts w:cs="Arial"/>
          <w:sz w:val="21"/>
          <w:szCs w:val="21"/>
        </w:rPr>
        <w:t xml:space="preserve">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5E3214">
        <w:rPr>
          <w:rFonts w:cs="Arial"/>
          <w:b/>
          <w:sz w:val="21"/>
          <w:szCs w:val="21"/>
        </w:rPr>
        <w:t>10</w:t>
      </w:r>
      <w:r w:rsidRPr="00734F9B">
        <w:rPr>
          <w:rFonts w:cs="Arial"/>
          <w:b/>
          <w:sz w:val="21"/>
          <w:szCs w:val="21"/>
        </w:rPr>
        <w:t xml:space="preserve"> </w:t>
      </w:r>
      <w:r w:rsidR="005E3214">
        <w:rPr>
          <w:rFonts w:cs="Arial"/>
          <w:b/>
          <w:sz w:val="21"/>
          <w:szCs w:val="21"/>
        </w:rPr>
        <w:t>pracovních</w:t>
      </w:r>
      <w:r w:rsidR="00DD4560" w:rsidRPr="00734F9B">
        <w:rPr>
          <w:rFonts w:cs="Arial"/>
          <w:b/>
          <w:sz w:val="21"/>
          <w:szCs w:val="21"/>
        </w:rPr>
        <w:t xml:space="preserve"> </w:t>
      </w:r>
      <w:r w:rsidR="005E3214"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 w:rsidR="00920382"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:rsidR="00773026" w:rsidRPr="006F6BBE" w:rsidRDefault="00773026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AD6313">
        <w:rPr>
          <w:rFonts w:cs="Arial"/>
          <w:b/>
          <w:sz w:val="21"/>
          <w:szCs w:val="21"/>
        </w:rPr>
        <w:t>20</w:t>
      </w:r>
      <w:r w:rsidR="00241F24">
        <w:rPr>
          <w:rFonts w:cs="Arial"/>
          <w:b/>
          <w:sz w:val="21"/>
          <w:szCs w:val="21"/>
        </w:rPr>
        <w:t>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:rsidR="00C465DA" w:rsidRPr="00C465DA" w:rsidRDefault="00C465DA" w:rsidP="00C465D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upující uplatní smluvní pokutu ve výši 50.000</w:t>
      </w:r>
      <w:r w:rsidRPr="008F2721">
        <w:rPr>
          <w:rFonts w:cs="Arial"/>
          <w:sz w:val="21"/>
          <w:szCs w:val="21"/>
        </w:rPr>
        <w:t xml:space="preserve"> Kč</w:t>
      </w:r>
      <w:r>
        <w:rPr>
          <w:rFonts w:cs="Arial"/>
          <w:sz w:val="21"/>
          <w:szCs w:val="21"/>
        </w:rPr>
        <w:t xml:space="preserve"> v případě, že prodávající nesdělí, že se stal nespolehlivým plátcem DPH nebo že </w:t>
      </w:r>
      <w:r w:rsidRPr="00806BB0">
        <w:rPr>
          <w:rFonts w:cs="Arial"/>
          <w:sz w:val="21"/>
          <w:szCs w:val="21"/>
        </w:rPr>
        <w:t xml:space="preserve">bylo proti němu zahájeno řízení podle § </w:t>
      </w:r>
      <w:proofErr w:type="gramStart"/>
      <w:r w:rsidRPr="00806BB0">
        <w:rPr>
          <w:rFonts w:cs="Arial"/>
          <w:sz w:val="21"/>
          <w:szCs w:val="21"/>
        </w:rPr>
        <w:t>106a</w:t>
      </w:r>
      <w:proofErr w:type="gramEnd"/>
      <w:r w:rsidRPr="00806BB0">
        <w:rPr>
          <w:rFonts w:cs="Arial"/>
          <w:sz w:val="21"/>
          <w:szCs w:val="21"/>
        </w:rPr>
        <w:t xml:space="preserve"> zákona o DPH</w:t>
      </w:r>
      <w:r>
        <w:rPr>
          <w:rFonts w:cs="Arial"/>
          <w:sz w:val="21"/>
          <w:szCs w:val="21"/>
        </w:rPr>
        <w:t>.</w:t>
      </w:r>
    </w:p>
    <w:p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</w:t>
      </w:r>
      <w:proofErr w:type="gramStart"/>
      <w:r w:rsidRPr="006F6BBE">
        <w:rPr>
          <w:rFonts w:cs="Arial"/>
          <w:sz w:val="21"/>
          <w:szCs w:val="21"/>
        </w:rPr>
        <w:t>přiměřenou</w:t>
      </w:r>
      <w:proofErr w:type="gramEnd"/>
      <w:r w:rsidRPr="006F6BBE">
        <w:rPr>
          <w:rFonts w:cs="Arial"/>
          <w:sz w:val="21"/>
          <w:szCs w:val="21"/>
        </w:rPr>
        <w:t xml:space="preserve"> a to bez jakéhokoliv dalšího omezení.</w:t>
      </w:r>
    </w:p>
    <w:p w:rsidR="00F9199E" w:rsidRPr="006F6BBE" w:rsidRDefault="00F9199E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:rsidR="00387381" w:rsidRPr="00AD6313" w:rsidRDefault="00332790" w:rsidP="00AD631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Odstoupením od smlouvy nezaniká vzájemná sankční odpovědnost stran.</w:t>
      </w:r>
    </w:p>
    <w:p w:rsidR="00387381" w:rsidRPr="006F6BBE" w:rsidRDefault="00387381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:rsidR="00B608FB" w:rsidRPr="0089789C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AD6313">
        <w:rPr>
          <w:rFonts w:cs="Arial"/>
          <w:sz w:val="21"/>
          <w:szCs w:val="21"/>
        </w:rPr>
        <w:t xml:space="preserve">doc. </w:t>
      </w:r>
      <w:r w:rsidR="00387381">
        <w:rPr>
          <w:rFonts w:cs="Arial"/>
          <w:sz w:val="21"/>
          <w:szCs w:val="21"/>
        </w:rPr>
        <w:t xml:space="preserve">Mgr. </w:t>
      </w:r>
      <w:r w:rsidR="00AD6313">
        <w:rPr>
          <w:rFonts w:cs="Arial"/>
          <w:sz w:val="21"/>
          <w:szCs w:val="21"/>
        </w:rPr>
        <w:t>Otmar Urban</w:t>
      </w:r>
      <w:r w:rsidR="00A56A5A">
        <w:rPr>
          <w:rFonts w:cs="Arial"/>
          <w:sz w:val="21"/>
          <w:szCs w:val="21"/>
        </w:rPr>
        <w:t>, Ph.D.</w:t>
      </w:r>
      <w:r w:rsidR="00752685">
        <w:rPr>
          <w:rFonts w:cs="Arial"/>
          <w:sz w:val="21"/>
          <w:szCs w:val="21"/>
        </w:rPr>
        <w:t xml:space="preserve">, </w:t>
      </w:r>
      <w:proofErr w:type="spellStart"/>
      <w:r w:rsidR="00C70F09">
        <w:t>xxxxxxxxxxxxxxxx</w:t>
      </w:r>
      <w:proofErr w:type="spellEnd"/>
      <w:r w:rsidRPr="0089789C">
        <w:rPr>
          <w:rFonts w:cs="Arial"/>
          <w:sz w:val="21"/>
          <w:szCs w:val="21"/>
        </w:rPr>
        <w:t xml:space="preserve"> Tento zástupce kupujícího může za kupujícího v souvislosti s touto </w:t>
      </w:r>
      <w:proofErr w:type="gramStart"/>
      <w:r w:rsidRPr="0089789C">
        <w:rPr>
          <w:rFonts w:cs="Arial"/>
          <w:sz w:val="21"/>
          <w:szCs w:val="21"/>
        </w:rPr>
        <w:t>smlouvou</w:t>
      </w:r>
      <w:proofErr w:type="gramEnd"/>
      <w:r w:rsidRPr="0089789C">
        <w:rPr>
          <w:rFonts w:cs="Arial"/>
          <w:sz w:val="21"/>
          <w:szCs w:val="21"/>
        </w:rPr>
        <w:t xml:space="preserve"> jakkoliv jednat</w:t>
      </w:r>
      <w:r w:rsidR="0036166F" w:rsidRPr="0089789C">
        <w:rPr>
          <w:rFonts w:cs="Arial"/>
          <w:sz w:val="21"/>
          <w:szCs w:val="21"/>
        </w:rPr>
        <w:t xml:space="preserve">, </w:t>
      </w:r>
      <w:r w:rsidRPr="0089789C">
        <w:rPr>
          <w:rFonts w:cs="Arial"/>
          <w:sz w:val="21"/>
          <w:szCs w:val="21"/>
        </w:rPr>
        <w:t xml:space="preserve">nemůže </w:t>
      </w:r>
      <w:r w:rsidR="0036166F" w:rsidRPr="0089789C">
        <w:rPr>
          <w:rFonts w:cs="Arial"/>
          <w:sz w:val="21"/>
          <w:szCs w:val="21"/>
        </w:rPr>
        <w:t xml:space="preserve">však </w:t>
      </w:r>
      <w:r w:rsidRPr="0089789C">
        <w:rPr>
          <w:rFonts w:cs="Arial"/>
          <w:sz w:val="21"/>
          <w:szCs w:val="21"/>
        </w:rPr>
        <w:t>smlouvu ani měnit ani ukončit.</w:t>
      </w:r>
    </w:p>
    <w:p w:rsidR="00F9199E" w:rsidRDefault="00B608FB" w:rsidP="007C0E6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9789C">
        <w:rPr>
          <w:rFonts w:cs="Arial"/>
          <w:sz w:val="21"/>
          <w:szCs w:val="21"/>
        </w:rPr>
        <w:t xml:space="preserve">Zástupcem prodávajícího </w:t>
      </w:r>
      <w:r w:rsidRPr="00991B63">
        <w:rPr>
          <w:rFonts w:cs="Arial"/>
          <w:sz w:val="21"/>
          <w:szCs w:val="21"/>
        </w:rPr>
        <w:t xml:space="preserve">je </w:t>
      </w:r>
      <w:r w:rsidR="00AD6313">
        <w:rPr>
          <w:rFonts w:cs="Arial"/>
          <w:sz w:val="21"/>
          <w:szCs w:val="21"/>
        </w:rPr>
        <w:t>Ing. Jiří Hrdlička</w:t>
      </w:r>
      <w:r w:rsidR="007C0E67">
        <w:rPr>
          <w:rFonts w:cs="Arial"/>
          <w:sz w:val="21"/>
          <w:szCs w:val="21"/>
        </w:rPr>
        <w:t xml:space="preserve">, </w:t>
      </w:r>
      <w:proofErr w:type="spellStart"/>
      <w:r w:rsidR="00C70F09">
        <w:t>xxxxxxxxxxxxxxx</w:t>
      </w:r>
      <w:proofErr w:type="spellEnd"/>
      <w:r w:rsidRPr="006F6BBE">
        <w:rPr>
          <w:rFonts w:cs="Arial"/>
          <w:sz w:val="21"/>
          <w:szCs w:val="21"/>
        </w:rPr>
        <w:t xml:space="preserve">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  <w:bookmarkStart w:id="0" w:name="_GoBack"/>
      <w:bookmarkEnd w:id="0"/>
    </w:p>
    <w:p w:rsidR="00483409" w:rsidRPr="007C0E67" w:rsidRDefault="00483409" w:rsidP="007C0E67">
      <w:pPr>
        <w:ind w:left="0" w:firstLine="0"/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</w:t>
      </w:r>
      <w:proofErr w:type="spellStart"/>
      <w:r w:rsidRPr="006F6BBE">
        <w:rPr>
          <w:rFonts w:cs="Arial"/>
          <w:sz w:val="21"/>
          <w:szCs w:val="21"/>
        </w:rPr>
        <w:t>proferentem</w:t>
      </w:r>
      <w:proofErr w:type="spellEnd"/>
      <w:r w:rsidRPr="006F6BBE">
        <w:rPr>
          <w:rFonts w:cs="Arial"/>
          <w:sz w:val="21"/>
          <w:szCs w:val="21"/>
        </w:rPr>
        <w:t>).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:rsidR="000B0562" w:rsidRPr="000B3BEE" w:rsidRDefault="004640C0" w:rsidP="000B3BE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:rsidR="00A52EE8" w:rsidRPr="006F6BBE" w:rsidRDefault="00A52EE8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:rsidR="003A5567" w:rsidRPr="006F6BBE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:rsidR="000B3BEE" w:rsidRPr="000B3BEE" w:rsidRDefault="000B3BEE" w:rsidP="000B3BEE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4276A">
        <w:rPr>
          <w:rFonts w:cs="Arial"/>
          <w:sz w:val="21"/>
          <w:szCs w:val="21"/>
        </w:rPr>
        <w:t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kupující, který na vyžádání prodávajícího zašle prodávajícímu potvrzení o uveřejnění smlouvy.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:rsidR="001D4645" w:rsidRPr="001935F1" w:rsidRDefault="002218A9" w:rsidP="001935F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2A2951">
        <w:rPr>
          <w:rFonts w:cs="Arial"/>
          <w:sz w:val="21"/>
          <w:szCs w:val="21"/>
        </w:rPr>
        <w:t>zveřejnění v registru smluv</w:t>
      </w:r>
      <w:r w:rsidRPr="006F6BBE">
        <w:rPr>
          <w:rFonts w:cs="Arial"/>
          <w:sz w:val="21"/>
          <w:szCs w:val="21"/>
        </w:rPr>
        <w:t>.</w:t>
      </w: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446525" w:rsidP="00706465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706465">
              <w:rPr>
                <w:rFonts w:ascii="Arial" w:hAnsi="Arial" w:cs="Arial"/>
                <w:sz w:val="21"/>
                <w:szCs w:val="21"/>
              </w:rPr>
              <w:t>Praze</w:t>
            </w:r>
            <w:r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  <w:tc>
          <w:tcPr>
            <w:tcW w:w="5000" w:type="dxa"/>
            <w:vAlign w:val="center"/>
          </w:tcPr>
          <w:p w:rsidR="00DA7E4F" w:rsidRPr="006F6BBE" w:rsidRDefault="00486CCB" w:rsidP="0089789C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 Brně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:rsidTr="00DA7E4F">
        <w:trPr>
          <w:trHeight w:val="811"/>
        </w:trPr>
        <w:tc>
          <w:tcPr>
            <w:tcW w:w="4606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BB2ED1" w:rsidP="00706465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ng. </w:t>
            </w:r>
            <w:r w:rsidR="00706465">
              <w:rPr>
                <w:rFonts w:ascii="Arial" w:hAnsi="Arial" w:cs="Arial"/>
                <w:sz w:val="21"/>
                <w:szCs w:val="21"/>
              </w:rPr>
              <w:t>Jiří Hrdlička</w:t>
            </w:r>
          </w:p>
        </w:tc>
        <w:tc>
          <w:tcPr>
            <w:tcW w:w="5000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0B3BEE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752685" w:rsidP="00752685">
            <w:pPr>
              <w:pStyle w:val="Zkladntext"/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ednatel</w:t>
            </w:r>
          </w:p>
        </w:tc>
        <w:tc>
          <w:tcPr>
            <w:tcW w:w="5000" w:type="dxa"/>
            <w:vAlign w:val="center"/>
          </w:tcPr>
          <w:p w:rsidR="00DA7E4F" w:rsidRPr="006F6BBE" w:rsidRDefault="0089789C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706465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AMET s.r.o.</w:t>
            </w:r>
          </w:p>
        </w:tc>
        <w:tc>
          <w:tcPr>
            <w:tcW w:w="5000" w:type="dxa"/>
            <w:vAlign w:val="center"/>
          </w:tcPr>
          <w:p w:rsidR="00DA7E4F" w:rsidRPr="006F6BBE" w:rsidRDefault="000B3BEE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:rsidR="00DA7E4F" w:rsidRPr="006F6BBE" w:rsidRDefault="00DA7E4F" w:rsidP="00DA7E4F">
      <w:pPr>
        <w:ind w:left="0" w:firstLine="0"/>
        <w:rPr>
          <w:rFonts w:cs="Arial"/>
          <w:sz w:val="21"/>
          <w:szCs w:val="21"/>
        </w:rPr>
      </w:pPr>
    </w:p>
    <w:sectPr w:rsidR="00DA7E4F" w:rsidRPr="006F6BBE" w:rsidSect="00E837B7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7CEC" w:rsidRDefault="00277CEC" w:rsidP="00E837B7">
      <w:pPr>
        <w:spacing w:before="0" w:after="0"/>
      </w:pPr>
      <w:r>
        <w:separator/>
      </w:r>
    </w:p>
  </w:endnote>
  <w:endnote w:type="continuationSeparator" w:id="0">
    <w:p w:rsidR="00277CEC" w:rsidRDefault="00277CEC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483409">
      <w:rPr>
        <w:rFonts w:cs="Arial"/>
        <w:bCs/>
        <w:noProof/>
        <w:sz w:val="21"/>
        <w:szCs w:val="21"/>
      </w:rPr>
      <w:t>2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483409">
      <w:rPr>
        <w:rFonts w:cs="Arial"/>
        <w:bCs/>
        <w:noProof/>
        <w:sz w:val="21"/>
        <w:szCs w:val="21"/>
      </w:rPr>
      <w:t>5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5072DF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5072DF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7CEC" w:rsidRDefault="00277CEC" w:rsidP="00E837B7">
      <w:pPr>
        <w:spacing w:before="0" w:after="0"/>
      </w:pPr>
      <w:r>
        <w:separator/>
      </w:r>
    </w:p>
  </w:footnote>
  <w:footnote w:type="continuationSeparator" w:id="0">
    <w:p w:rsidR="00277CEC" w:rsidRDefault="00277CEC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13EF" w:rsidRPr="00083913" w:rsidRDefault="00706465" w:rsidP="00343457">
    <w:pPr>
      <w:pStyle w:val="Zhlav"/>
      <w:spacing w:before="0"/>
      <w:ind w:left="0" w:firstLin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I</w:t>
    </w:r>
    <w:r w:rsidR="00AD6313">
      <w:rPr>
        <w:rFonts w:cs="Arial"/>
        <w:b/>
        <w:sz w:val="21"/>
        <w:szCs w:val="21"/>
      </w:rPr>
      <w:t>soPrime Computer U</w:t>
    </w:r>
    <w:r>
      <w:rPr>
        <w:rFonts w:cs="Arial"/>
        <w:b/>
        <w:sz w:val="21"/>
        <w:szCs w:val="21"/>
      </w:rPr>
      <w:t>pgrade</w:t>
    </w:r>
    <w:r w:rsidR="00AD6313">
      <w:rPr>
        <w:rFonts w:cs="Arial"/>
        <w:b/>
        <w:sz w:val="21"/>
        <w:szCs w:val="21"/>
      </w:rPr>
      <w:t xml:space="preserve"> Kit</w:t>
    </w:r>
    <w:r w:rsidR="0070799D">
      <w:rPr>
        <w:rFonts w:cs="Arial"/>
        <w:b/>
        <w:sz w:val="21"/>
        <w:szCs w:val="21"/>
      </w:rPr>
      <w:t xml:space="preserve"> 2022</w:t>
    </w:r>
  </w:p>
  <w:p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5215B735" wp14:editId="26224B44">
          <wp:extent cx="1476375" cy="523875"/>
          <wp:effectExtent l="0" t="0" r="9525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210"/>
                  <a:stretch/>
                </pic:blipFill>
                <pic:spPr bwMode="auto">
                  <a:xfrm>
                    <a:off x="0" y="0"/>
                    <a:ext cx="147637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E837B7" w:rsidRDefault="0070799D" w:rsidP="0070799D">
    <w:pPr>
      <w:pStyle w:val="Zhlav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32ACC836" wp14:editId="29898AB2">
          <wp:extent cx="5760720" cy="1280795"/>
          <wp:effectExtent l="0" t="0" r="0" b="0"/>
          <wp:docPr id="4" name="Obrázek 4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80C4D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73215"/>
    <w:multiLevelType w:val="hybridMultilevel"/>
    <w:tmpl w:val="351E4174"/>
    <w:lvl w:ilvl="0" w:tplc="0405000F">
      <w:start w:val="1"/>
      <w:numFmt w:val="decimal"/>
      <w:lvlText w:val="%1.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3D8F553B"/>
    <w:multiLevelType w:val="hybridMultilevel"/>
    <w:tmpl w:val="A7DAD8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5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6" w15:restartNumberingAfterBreak="0">
    <w:nsid w:val="4A252269"/>
    <w:multiLevelType w:val="multilevel"/>
    <w:tmpl w:val="217E25BC"/>
    <w:numStyleLink w:val="Smlouvy"/>
  </w:abstractNum>
  <w:abstractNum w:abstractNumId="7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8" w15:restartNumberingAfterBreak="0">
    <w:nsid w:val="4E1662EB"/>
    <w:multiLevelType w:val="hybridMultilevel"/>
    <w:tmpl w:val="1910BD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C4E15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F31A58"/>
    <w:multiLevelType w:val="hybridMultilevel"/>
    <w:tmpl w:val="78BAE512"/>
    <w:lvl w:ilvl="0" w:tplc="688AEA0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980EE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3" w15:restartNumberingAfterBreak="0">
    <w:nsid w:val="72E51D3F"/>
    <w:multiLevelType w:val="hybridMultilevel"/>
    <w:tmpl w:val="6E1EFA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326E3"/>
    <w:multiLevelType w:val="multilevel"/>
    <w:tmpl w:val="2A6AA36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num w:numId="1">
    <w:abstractNumId w:val="1"/>
  </w:num>
  <w:num w:numId="2">
    <w:abstractNumId w:val="7"/>
  </w:num>
  <w:num w:numId="3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7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12"/>
  </w:num>
  <w:num w:numId="10">
    <w:abstractNumId w:val="4"/>
  </w:num>
  <w:num w:numId="11">
    <w:abstractNumId w:val="14"/>
  </w:num>
  <w:num w:numId="12">
    <w:abstractNumId w:val="5"/>
  </w:num>
  <w:num w:numId="13">
    <w:abstractNumId w:val="6"/>
  </w:num>
  <w:num w:numId="14">
    <w:abstractNumId w:val="13"/>
  </w:num>
  <w:num w:numId="15">
    <w:abstractNumId w:val="10"/>
  </w:num>
  <w:num w:numId="16">
    <w:abstractNumId w:val="9"/>
  </w:num>
  <w:num w:numId="17">
    <w:abstractNumId w:val="11"/>
  </w:num>
  <w:num w:numId="18">
    <w:abstractNumId w:val="3"/>
  </w:num>
  <w:num w:numId="19">
    <w:abstractNumId w:val="0"/>
  </w:num>
  <w:num w:numId="20">
    <w:abstractNumId w:val="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LEwNTY1sjAzMrNQ0lEKTi0uzszPAykwrAUAhDYyVSwAAAA="/>
  </w:docVars>
  <w:rsids>
    <w:rsidRoot w:val="00544E72"/>
    <w:rsid w:val="00016A93"/>
    <w:rsid w:val="00026F09"/>
    <w:rsid w:val="00032BC1"/>
    <w:rsid w:val="00041A90"/>
    <w:rsid w:val="00045A34"/>
    <w:rsid w:val="0005326E"/>
    <w:rsid w:val="000608FD"/>
    <w:rsid w:val="00061533"/>
    <w:rsid w:val="000766C5"/>
    <w:rsid w:val="00083913"/>
    <w:rsid w:val="00083DC0"/>
    <w:rsid w:val="00085079"/>
    <w:rsid w:val="00090B69"/>
    <w:rsid w:val="000B0562"/>
    <w:rsid w:val="000B146D"/>
    <w:rsid w:val="000B2F72"/>
    <w:rsid w:val="000B3BEE"/>
    <w:rsid w:val="000F0E15"/>
    <w:rsid w:val="00104399"/>
    <w:rsid w:val="0010510A"/>
    <w:rsid w:val="00106E4A"/>
    <w:rsid w:val="00110D2C"/>
    <w:rsid w:val="001244D4"/>
    <w:rsid w:val="001576F7"/>
    <w:rsid w:val="0017523F"/>
    <w:rsid w:val="001935F1"/>
    <w:rsid w:val="0019571C"/>
    <w:rsid w:val="0019664E"/>
    <w:rsid w:val="001B445F"/>
    <w:rsid w:val="001C2981"/>
    <w:rsid w:val="001D4645"/>
    <w:rsid w:val="001F5F10"/>
    <w:rsid w:val="00202D26"/>
    <w:rsid w:val="00206064"/>
    <w:rsid w:val="00213072"/>
    <w:rsid w:val="002218A9"/>
    <w:rsid w:val="002266F4"/>
    <w:rsid w:val="002274A0"/>
    <w:rsid w:val="00236B0C"/>
    <w:rsid w:val="0024072D"/>
    <w:rsid w:val="00241F24"/>
    <w:rsid w:val="0025320E"/>
    <w:rsid w:val="002769BD"/>
    <w:rsid w:val="00277399"/>
    <w:rsid w:val="00277CEC"/>
    <w:rsid w:val="00290C01"/>
    <w:rsid w:val="00293780"/>
    <w:rsid w:val="002A10CE"/>
    <w:rsid w:val="002A2951"/>
    <w:rsid w:val="002A4BE0"/>
    <w:rsid w:val="002C4C73"/>
    <w:rsid w:val="002D1D3E"/>
    <w:rsid w:val="002F5DC3"/>
    <w:rsid w:val="0030223E"/>
    <w:rsid w:val="0032134F"/>
    <w:rsid w:val="00322F8C"/>
    <w:rsid w:val="003271F6"/>
    <w:rsid w:val="00332790"/>
    <w:rsid w:val="00343457"/>
    <w:rsid w:val="00347387"/>
    <w:rsid w:val="00357108"/>
    <w:rsid w:val="0036166F"/>
    <w:rsid w:val="00382D22"/>
    <w:rsid w:val="00387381"/>
    <w:rsid w:val="00396A9F"/>
    <w:rsid w:val="003A5567"/>
    <w:rsid w:val="003B0B43"/>
    <w:rsid w:val="003C74B6"/>
    <w:rsid w:val="003D620D"/>
    <w:rsid w:val="003E6BE8"/>
    <w:rsid w:val="00414754"/>
    <w:rsid w:val="0041559E"/>
    <w:rsid w:val="00415B70"/>
    <w:rsid w:val="00417D3B"/>
    <w:rsid w:val="00420C0B"/>
    <w:rsid w:val="004218BE"/>
    <w:rsid w:val="00425294"/>
    <w:rsid w:val="004262D4"/>
    <w:rsid w:val="00430CE8"/>
    <w:rsid w:val="00446525"/>
    <w:rsid w:val="004640C0"/>
    <w:rsid w:val="00474362"/>
    <w:rsid w:val="00483409"/>
    <w:rsid w:val="00486CCB"/>
    <w:rsid w:val="00486D1A"/>
    <w:rsid w:val="00494115"/>
    <w:rsid w:val="004C68DC"/>
    <w:rsid w:val="004E28C1"/>
    <w:rsid w:val="004F78B5"/>
    <w:rsid w:val="00501564"/>
    <w:rsid w:val="00506F22"/>
    <w:rsid w:val="005072DF"/>
    <w:rsid w:val="00513047"/>
    <w:rsid w:val="00517DEC"/>
    <w:rsid w:val="005211CC"/>
    <w:rsid w:val="00544E72"/>
    <w:rsid w:val="0055374D"/>
    <w:rsid w:val="005579B0"/>
    <w:rsid w:val="005611AE"/>
    <w:rsid w:val="0057367C"/>
    <w:rsid w:val="005748FE"/>
    <w:rsid w:val="00575F0C"/>
    <w:rsid w:val="00576AC1"/>
    <w:rsid w:val="005A2C26"/>
    <w:rsid w:val="005A5AFA"/>
    <w:rsid w:val="005B0665"/>
    <w:rsid w:val="005B2405"/>
    <w:rsid w:val="005C3B19"/>
    <w:rsid w:val="005D529A"/>
    <w:rsid w:val="005E3214"/>
    <w:rsid w:val="005E3836"/>
    <w:rsid w:val="005F24F4"/>
    <w:rsid w:val="005F2A58"/>
    <w:rsid w:val="0060520E"/>
    <w:rsid w:val="00625CAB"/>
    <w:rsid w:val="00632990"/>
    <w:rsid w:val="00647399"/>
    <w:rsid w:val="00665831"/>
    <w:rsid w:val="00676188"/>
    <w:rsid w:val="00684474"/>
    <w:rsid w:val="00695CC2"/>
    <w:rsid w:val="006975AB"/>
    <w:rsid w:val="006A62FE"/>
    <w:rsid w:val="006C30B5"/>
    <w:rsid w:val="006C6BFB"/>
    <w:rsid w:val="006D532D"/>
    <w:rsid w:val="006D62AC"/>
    <w:rsid w:val="006F083C"/>
    <w:rsid w:val="006F29AC"/>
    <w:rsid w:val="006F6BBE"/>
    <w:rsid w:val="00700E21"/>
    <w:rsid w:val="00706465"/>
    <w:rsid w:val="007072A6"/>
    <w:rsid w:val="0070799D"/>
    <w:rsid w:val="00723C1C"/>
    <w:rsid w:val="00734F9B"/>
    <w:rsid w:val="00751A33"/>
    <w:rsid w:val="00752685"/>
    <w:rsid w:val="00763415"/>
    <w:rsid w:val="00773026"/>
    <w:rsid w:val="00773B3E"/>
    <w:rsid w:val="00773DE2"/>
    <w:rsid w:val="00776499"/>
    <w:rsid w:val="007835B6"/>
    <w:rsid w:val="00783BF2"/>
    <w:rsid w:val="00792B2A"/>
    <w:rsid w:val="007A1D9D"/>
    <w:rsid w:val="007A2C39"/>
    <w:rsid w:val="007C0E67"/>
    <w:rsid w:val="007D768E"/>
    <w:rsid w:val="007F10C8"/>
    <w:rsid w:val="007F3928"/>
    <w:rsid w:val="00823977"/>
    <w:rsid w:val="00825909"/>
    <w:rsid w:val="008430F0"/>
    <w:rsid w:val="00847C32"/>
    <w:rsid w:val="00860B64"/>
    <w:rsid w:val="0086297B"/>
    <w:rsid w:val="008822F5"/>
    <w:rsid w:val="0089789C"/>
    <w:rsid w:val="008A0A4C"/>
    <w:rsid w:val="008A1898"/>
    <w:rsid w:val="008A577A"/>
    <w:rsid w:val="008B0962"/>
    <w:rsid w:val="008C2302"/>
    <w:rsid w:val="008C513F"/>
    <w:rsid w:val="008D127B"/>
    <w:rsid w:val="008E31F1"/>
    <w:rsid w:val="008F0FA0"/>
    <w:rsid w:val="0090102A"/>
    <w:rsid w:val="00920382"/>
    <w:rsid w:val="00920954"/>
    <w:rsid w:val="0094492F"/>
    <w:rsid w:val="00952B2B"/>
    <w:rsid w:val="00991B63"/>
    <w:rsid w:val="00996E30"/>
    <w:rsid w:val="009B0C68"/>
    <w:rsid w:val="009B449A"/>
    <w:rsid w:val="009E4287"/>
    <w:rsid w:val="009F2D63"/>
    <w:rsid w:val="00A17C78"/>
    <w:rsid w:val="00A2142F"/>
    <w:rsid w:val="00A512DC"/>
    <w:rsid w:val="00A52EE8"/>
    <w:rsid w:val="00A54DE6"/>
    <w:rsid w:val="00A5626B"/>
    <w:rsid w:val="00A56A5A"/>
    <w:rsid w:val="00A70732"/>
    <w:rsid w:val="00A74B67"/>
    <w:rsid w:val="00A74DF4"/>
    <w:rsid w:val="00A7765B"/>
    <w:rsid w:val="00A82B36"/>
    <w:rsid w:val="00A9561E"/>
    <w:rsid w:val="00AB4B83"/>
    <w:rsid w:val="00AC65A0"/>
    <w:rsid w:val="00AD6313"/>
    <w:rsid w:val="00AF0952"/>
    <w:rsid w:val="00AF7BFD"/>
    <w:rsid w:val="00B024CF"/>
    <w:rsid w:val="00B0255B"/>
    <w:rsid w:val="00B05442"/>
    <w:rsid w:val="00B113DB"/>
    <w:rsid w:val="00B146F8"/>
    <w:rsid w:val="00B15EAA"/>
    <w:rsid w:val="00B204F2"/>
    <w:rsid w:val="00B2187B"/>
    <w:rsid w:val="00B26E87"/>
    <w:rsid w:val="00B34634"/>
    <w:rsid w:val="00B35165"/>
    <w:rsid w:val="00B47478"/>
    <w:rsid w:val="00B5522F"/>
    <w:rsid w:val="00B608FB"/>
    <w:rsid w:val="00B60EA0"/>
    <w:rsid w:val="00B719FC"/>
    <w:rsid w:val="00B74C17"/>
    <w:rsid w:val="00B84415"/>
    <w:rsid w:val="00B97B9D"/>
    <w:rsid w:val="00BB2ED1"/>
    <w:rsid w:val="00BC0496"/>
    <w:rsid w:val="00BC7A71"/>
    <w:rsid w:val="00BD391B"/>
    <w:rsid w:val="00BD4FB4"/>
    <w:rsid w:val="00BE2F06"/>
    <w:rsid w:val="00BE523C"/>
    <w:rsid w:val="00BF4939"/>
    <w:rsid w:val="00BF7FCE"/>
    <w:rsid w:val="00C00D60"/>
    <w:rsid w:val="00C10EA9"/>
    <w:rsid w:val="00C3247A"/>
    <w:rsid w:val="00C43690"/>
    <w:rsid w:val="00C459DF"/>
    <w:rsid w:val="00C465DA"/>
    <w:rsid w:val="00C70F09"/>
    <w:rsid w:val="00CA2907"/>
    <w:rsid w:val="00CC1F07"/>
    <w:rsid w:val="00CC3782"/>
    <w:rsid w:val="00CE0FED"/>
    <w:rsid w:val="00CE3DDD"/>
    <w:rsid w:val="00D05606"/>
    <w:rsid w:val="00D05A8A"/>
    <w:rsid w:val="00D1645C"/>
    <w:rsid w:val="00D36E39"/>
    <w:rsid w:val="00D643DA"/>
    <w:rsid w:val="00DA4405"/>
    <w:rsid w:val="00DA7E4F"/>
    <w:rsid w:val="00DB6E45"/>
    <w:rsid w:val="00DC1641"/>
    <w:rsid w:val="00DD4560"/>
    <w:rsid w:val="00DD6DDF"/>
    <w:rsid w:val="00DE1138"/>
    <w:rsid w:val="00DE5A99"/>
    <w:rsid w:val="00DF22BF"/>
    <w:rsid w:val="00E03F3D"/>
    <w:rsid w:val="00E154A6"/>
    <w:rsid w:val="00E17104"/>
    <w:rsid w:val="00E17210"/>
    <w:rsid w:val="00E17F49"/>
    <w:rsid w:val="00E22B3C"/>
    <w:rsid w:val="00E36BDE"/>
    <w:rsid w:val="00E44971"/>
    <w:rsid w:val="00E46D1A"/>
    <w:rsid w:val="00E5688A"/>
    <w:rsid w:val="00E64697"/>
    <w:rsid w:val="00E8036B"/>
    <w:rsid w:val="00E80C19"/>
    <w:rsid w:val="00E837A6"/>
    <w:rsid w:val="00E837B7"/>
    <w:rsid w:val="00E83B9E"/>
    <w:rsid w:val="00E90773"/>
    <w:rsid w:val="00EA13EF"/>
    <w:rsid w:val="00EA1B1D"/>
    <w:rsid w:val="00EA576C"/>
    <w:rsid w:val="00EB2416"/>
    <w:rsid w:val="00ED5992"/>
    <w:rsid w:val="00F02F2D"/>
    <w:rsid w:val="00F06D9F"/>
    <w:rsid w:val="00F13677"/>
    <w:rsid w:val="00F1387A"/>
    <w:rsid w:val="00F26D33"/>
    <w:rsid w:val="00F33AE4"/>
    <w:rsid w:val="00F374E1"/>
    <w:rsid w:val="00F416AE"/>
    <w:rsid w:val="00F51721"/>
    <w:rsid w:val="00F57D05"/>
    <w:rsid w:val="00F641CA"/>
    <w:rsid w:val="00F715DC"/>
    <w:rsid w:val="00F74936"/>
    <w:rsid w:val="00F83476"/>
    <w:rsid w:val="00F83F49"/>
    <w:rsid w:val="00F9199E"/>
    <w:rsid w:val="00F969D0"/>
    <w:rsid w:val="00FA7027"/>
    <w:rsid w:val="00FB1436"/>
    <w:rsid w:val="00FB236F"/>
    <w:rsid w:val="00FC1552"/>
    <w:rsid w:val="00FC4953"/>
    <w:rsid w:val="00FD79C3"/>
    <w:rsid w:val="00FE42D6"/>
    <w:rsid w:val="00FE670A"/>
    <w:rsid w:val="00FE6829"/>
    <w:rsid w:val="00FF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B05E87"/>
  <w15:docId w15:val="{7A48C344-67EC-4A70-BD86-79E444ED9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8C2302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rsid w:val="000F0E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6F1DD-3E83-432E-ABE5-D8E786C3E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712</Words>
  <Characters>10105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 Minařík</dc:creator>
  <cp:lastModifiedBy>Lenka Dusová</cp:lastModifiedBy>
  <cp:revision>5</cp:revision>
  <cp:lastPrinted>2015-08-24T10:14:00Z</cp:lastPrinted>
  <dcterms:created xsi:type="dcterms:W3CDTF">2022-02-22T09:42:00Z</dcterms:created>
  <dcterms:modified xsi:type="dcterms:W3CDTF">2022-03-01T09:32:00Z</dcterms:modified>
</cp:coreProperties>
</file>